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172EB" w14:textId="77777777" w:rsidR="0064044F" w:rsidRPr="002641D7" w:rsidRDefault="00124A20">
      <w:pPr>
        <w:pStyle w:val="Standard"/>
        <w:pageBreakBefore/>
        <w:spacing w:after="0"/>
        <w:ind w:left="2124" w:firstLine="708"/>
        <w:rPr>
          <w:rFonts w:ascii="Arial" w:hAnsi="Arial" w:cs="Arial"/>
          <w:b/>
          <w:caps/>
          <w:sz w:val="28"/>
          <w:szCs w:val="28"/>
        </w:rPr>
      </w:pPr>
      <w:r w:rsidRPr="002641D7">
        <w:rPr>
          <w:rFonts w:ascii="Arial" w:hAnsi="Arial" w:cs="Arial"/>
          <w:b/>
          <w:caps/>
          <w:sz w:val="28"/>
          <w:szCs w:val="28"/>
        </w:rPr>
        <w:t>Formulaire À COMPLÉTER</w:t>
      </w:r>
    </w:p>
    <w:p w14:paraId="1AC26F86" w14:textId="129142E5" w:rsidR="0064044F" w:rsidRPr="002641D7" w:rsidRDefault="008E4F94" w:rsidP="00BA5EA8">
      <w:pPr>
        <w:pStyle w:val="Paragraphedeliste"/>
        <w:spacing w:before="240"/>
        <w:ind w:left="45"/>
        <w:jc w:val="center"/>
        <w:rPr>
          <w:rFonts w:ascii="Arial" w:hAnsi="Arial" w:cs="Arial"/>
          <w:i/>
        </w:rPr>
      </w:pPr>
      <w:r w:rsidRPr="002641D7">
        <w:rPr>
          <w:rFonts w:ascii="Arial" w:hAnsi="Arial" w:cs="Arial"/>
          <w:i/>
        </w:rPr>
        <w:t>3</w:t>
      </w:r>
      <w:r w:rsidR="00124A20" w:rsidRPr="002641D7">
        <w:rPr>
          <w:rFonts w:ascii="Arial" w:hAnsi="Arial" w:cs="Arial"/>
          <w:i/>
        </w:rPr>
        <w:t xml:space="preserve"> pages maximum</w:t>
      </w:r>
      <w:r w:rsidR="00F35163" w:rsidRPr="002641D7">
        <w:rPr>
          <w:rFonts w:ascii="Arial" w:hAnsi="Arial" w:cs="Arial"/>
          <w:i/>
        </w:rPr>
        <w:t xml:space="preserve"> </w:t>
      </w:r>
      <w:r w:rsidR="009D5F74" w:rsidRPr="002641D7">
        <w:rPr>
          <w:rFonts w:ascii="Arial" w:hAnsi="Arial" w:cs="Arial"/>
          <w:i/>
        </w:rPr>
        <w:t>(</w:t>
      </w:r>
      <w:r w:rsidR="00F35163" w:rsidRPr="002641D7">
        <w:rPr>
          <w:rFonts w:ascii="Arial" w:hAnsi="Arial" w:cs="Arial"/>
          <w:i/>
        </w:rPr>
        <w:t>police</w:t>
      </w:r>
      <w:r w:rsidR="009D5F74" w:rsidRPr="002641D7">
        <w:rPr>
          <w:rFonts w:ascii="Arial" w:hAnsi="Arial" w:cs="Arial"/>
          <w:i/>
        </w:rPr>
        <w:t xml:space="preserve"> Arial</w:t>
      </w:r>
      <w:r w:rsidR="00F35163" w:rsidRPr="002641D7">
        <w:rPr>
          <w:rFonts w:ascii="Arial" w:hAnsi="Arial" w:cs="Arial"/>
          <w:i/>
        </w:rPr>
        <w:t xml:space="preserve"> </w:t>
      </w:r>
      <w:r w:rsidR="009D5F74" w:rsidRPr="002641D7">
        <w:rPr>
          <w:rFonts w:ascii="Arial" w:hAnsi="Arial" w:cs="Arial"/>
          <w:i/>
        </w:rPr>
        <w:t xml:space="preserve">taille </w:t>
      </w:r>
      <w:r w:rsidR="00F35163" w:rsidRPr="002641D7">
        <w:rPr>
          <w:rFonts w:ascii="Arial" w:hAnsi="Arial" w:cs="Arial"/>
          <w:i/>
        </w:rPr>
        <w:t>11</w:t>
      </w:r>
      <w:r w:rsidR="001160E5" w:rsidRPr="002641D7">
        <w:rPr>
          <w:rFonts w:ascii="Arial" w:hAnsi="Arial" w:cs="Arial"/>
          <w:i/>
        </w:rPr>
        <w:t>, interligne simple</w:t>
      </w:r>
      <w:r w:rsidR="009D5F74" w:rsidRPr="002641D7">
        <w:rPr>
          <w:rFonts w:ascii="Arial" w:hAnsi="Arial" w:cs="Arial"/>
          <w:i/>
        </w:rPr>
        <w:t>)</w:t>
      </w:r>
      <w:r w:rsidR="00124A20" w:rsidRPr="002641D7">
        <w:rPr>
          <w:rFonts w:ascii="Arial" w:hAnsi="Arial" w:cs="Arial"/>
          <w:i/>
        </w:rPr>
        <w:t>, tout</w:t>
      </w:r>
      <w:r w:rsidR="00D4103C" w:rsidRPr="002641D7">
        <w:rPr>
          <w:rFonts w:ascii="Arial" w:hAnsi="Arial" w:cs="Arial"/>
          <w:i/>
        </w:rPr>
        <w:t xml:space="preserve"> </w:t>
      </w:r>
      <w:r w:rsidR="001160E5" w:rsidRPr="002641D7">
        <w:rPr>
          <w:rFonts w:ascii="Arial" w:hAnsi="Arial" w:cs="Arial"/>
          <w:i/>
        </w:rPr>
        <w:t>dossier</w:t>
      </w:r>
      <w:r w:rsidR="00124A20" w:rsidRPr="002641D7">
        <w:rPr>
          <w:rFonts w:ascii="Arial" w:hAnsi="Arial" w:cs="Arial"/>
          <w:i/>
        </w:rPr>
        <w:t xml:space="preserve"> dépass</w:t>
      </w:r>
      <w:r w:rsidR="00D4103C" w:rsidRPr="002641D7">
        <w:rPr>
          <w:rFonts w:ascii="Arial" w:hAnsi="Arial" w:cs="Arial"/>
          <w:i/>
        </w:rPr>
        <w:t xml:space="preserve">ant la longueur maximale autorisée ne sera pas </w:t>
      </w:r>
      <w:r w:rsidR="001160E5" w:rsidRPr="002641D7">
        <w:rPr>
          <w:rFonts w:ascii="Arial" w:hAnsi="Arial" w:cs="Arial"/>
          <w:i/>
        </w:rPr>
        <w:t>évalué)</w:t>
      </w:r>
    </w:p>
    <w:p w14:paraId="303D2C77" w14:textId="77777777" w:rsidR="0064044F" w:rsidRPr="002641D7" w:rsidRDefault="0064044F">
      <w:pPr>
        <w:pStyle w:val="Paragraphedeliste"/>
        <w:ind w:left="45"/>
        <w:jc w:val="center"/>
        <w:rPr>
          <w:rFonts w:ascii="Arial" w:hAnsi="Arial" w:cs="Arial"/>
          <w:i/>
          <w:sz w:val="24"/>
          <w:szCs w:val="24"/>
        </w:rPr>
      </w:pPr>
    </w:p>
    <w:p w14:paraId="35DFA154" w14:textId="77777777" w:rsidR="0064044F" w:rsidRPr="002641D7" w:rsidRDefault="0064044F">
      <w:pPr>
        <w:pStyle w:val="Paragraphedeliste"/>
        <w:ind w:left="45"/>
        <w:jc w:val="center"/>
        <w:rPr>
          <w:rFonts w:ascii="Arial" w:hAnsi="Arial" w:cs="Arial"/>
          <w:b/>
        </w:rPr>
      </w:pPr>
    </w:p>
    <w:tbl>
      <w:tblPr>
        <w:tblW w:w="9277" w:type="dxa"/>
        <w:tblInd w:w="-6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277"/>
      </w:tblGrid>
      <w:tr w:rsidR="0064044F" w:rsidRPr="002641D7" w14:paraId="6179C8EC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6A6239" w14:textId="48B48C90" w:rsidR="0064044F" w:rsidRPr="002641D7" w:rsidRDefault="00124A20" w:rsidP="00B3683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Prénom, nom, structure et coordonnées</w:t>
            </w:r>
            <w:r w:rsidR="00D4103C" w:rsidRPr="002641D7">
              <w:rPr>
                <w:rFonts w:ascii="Arial" w:hAnsi="Arial" w:cs="Arial"/>
                <w:b/>
              </w:rPr>
              <w:t xml:space="preserve"> (tel, mél)</w:t>
            </w:r>
            <w:r w:rsidRPr="002641D7">
              <w:rPr>
                <w:rFonts w:ascii="Arial" w:hAnsi="Arial" w:cs="Arial"/>
                <w:b/>
              </w:rPr>
              <w:t xml:space="preserve"> du porteur de projet</w:t>
            </w:r>
          </w:p>
          <w:p w14:paraId="5755D86C" w14:textId="77777777" w:rsidR="0064044F" w:rsidRPr="002641D7" w:rsidRDefault="0064044F" w:rsidP="00D6466C">
            <w:pPr>
              <w:rPr>
                <w:rFonts w:ascii="Arial" w:hAnsi="Arial" w:cs="Arial"/>
                <w:b/>
              </w:rPr>
            </w:pPr>
          </w:p>
          <w:p w14:paraId="46CF9014" w14:textId="77777777" w:rsidR="0064044F" w:rsidRPr="002641D7" w:rsidRDefault="0064044F">
            <w:pPr>
              <w:pStyle w:val="Standard"/>
              <w:rPr>
                <w:rFonts w:ascii="Arial" w:hAnsi="Arial" w:cs="Arial"/>
                <w:b/>
              </w:rPr>
            </w:pPr>
          </w:p>
          <w:p w14:paraId="135C92D6" w14:textId="720F0F6C" w:rsidR="00AE72F7" w:rsidRPr="002641D7" w:rsidRDefault="00AE72F7">
            <w:pPr>
              <w:pStyle w:val="Standard"/>
              <w:rPr>
                <w:rFonts w:ascii="Arial" w:hAnsi="Arial" w:cs="Arial"/>
                <w:b/>
              </w:rPr>
            </w:pPr>
          </w:p>
        </w:tc>
      </w:tr>
      <w:tr w:rsidR="0064044F" w:rsidRPr="002641D7" w14:paraId="62BBB775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8FB6A9" w14:textId="021FFECB" w:rsidR="0064044F" w:rsidRPr="002641D7" w:rsidRDefault="00124A20" w:rsidP="00413B25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Titre du projet</w:t>
            </w:r>
          </w:p>
          <w:p w14:paraId="4D5F586C" w14:textId="23D73432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11FA2F58" w14:textId="77777777" w:rsidR="00AE72F7" w:rsidRPr="002641D7" w:rsidRDefault="00AE72F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5DCFF7B5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0E5EB7BE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7AE08FA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9EFA0" w14:textId="77777777" w:rsidR="0064044F" w:rsidRPr="002641D7" w:rsidRDefault="00F35163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Description</w:t>
            </w:r>
            <w:r w:rsidR="00124A20" w:rsidRPr="002641D7">
              <w:rPr>
                <w:rFonts w:ascii="Arial" w:hAnsi="Arial" w:cs="Arial"/>
                <w:b/>
              </w:rPr>
              <w:t xml:space="preserve"> du projet</w:t>
            </w:r>
            <w:r w:rsidR="00D74D71" w:rsidRPr="002641D7">
              <w:rPr>
                <w:rFonts w:ascii="Arial" w:hAnsi="Arial" w:cs="Arial"/>
                <w:b/>
              </w:rPr>
              <w:t xml:space="preserve"> </w:t>
            </w:r>
          </w:p>
          <w:p w14:paraId="1EEAAB16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</w:rPr>
            </w:pPr>
          </w:p>
          <w:p w14:paraId="19CBAC59" w14:textId="359F9DF0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266E71F0" w14:textId="41F62D66" w:rsidR="00B3683F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1C388650" w14:textId="77777777" w:rsidR="002641D7" w:rsidRPr="002641D7" w:rsidRDefault="002641D7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02633D5B" w14:textId="77777777" w:rsidR="00AE72F7" w:rsidRPr="002641D7" w:rsidRDefault="00AE72F7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737F7881" w14:textId="77777777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  <w:p w14:paraId="4A74B8C1" w14:textId="6D265B0A" w:rsidR="00B3683F" w:rsidRPr="002641D7" w:rsidRDefault="00B3683F">
            <w:pPr>
              <w:pStyle w:val="Paragraphedeliste"/>
              <w:ind w:left="0"/>
              <w:rPr>
                <w:rFonts w:ascii="Arial" w:hAnsi="Arial" w:cs="Arial"/>
                <w:b/>
              </w:rPr>
            </w:pPr>
          </w:p>
        </w:tc>
      </w:tr>
      <w:tr w:rsidR="0064044F" w:rsidRPr="002641D7" w14:paraId="0B6EF66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36404" w14:textId="77777777" w:rsidR="0064044F" w:rsidRPr="002641D7" w:rsidRDefault="00124A20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Les résultats qui seront transmis dans le cadre du projet concernent :</w:t>
            </w:r>
          </w:p>
          <w:p w14:paraId="7B50B468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6225FA82" w14:textId="77777777" w:rsidR="0064044F" w:rsidRPr="002641D7" w:rsidRDefault="00124A20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Une publication de connaissances naturalistes (article, rapport, fiche espèces)</w:t>
            </w:r>
          </w:p>
          <w:p w14:paraId="66082976" w14:textId="77B5515D" w:rsidR="0064044F" w:rsidRPr="002641D7" w:rsidRDefault="00124A20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</w:rPr>
              <w:t xml:space="preserve"> </w:t>
            </w:r>
            <w:r w:rsidR="00B77ED0" w:rsidRPr="002641D7">
              <w:rPr>
                <w:rFonts w:ascii="Arial" w:hAnsi="Arial" w:cs="Arial"/>
              </w:rPr>
              <w:t xml:space="preserve">Des données </w:t>
            </w:r>
            <w:r w:rsidR="001160E5" w:rsidRPr="002641D7">
              <w:rPr>
                <w:rFonts w:ascii="Arial" w:hAnsi="Arial" w:cs="Arial"/>
              </w:rPr>
              <w:t xml:space="preserve">précises </w:t>
            </w:r>
            <w:r w:rsidR="00B77ED0" w:rsidRPr="002641D7">
              <w:rPr>
                <w:rFonts w:ascii="Arial" w:hAnsi="Arial" w:cs="Arial"/>
              </w:rPr>
              <w:t xml:space="preserve">partagées </w:t>
            </w:r>
            <w:r w:rsidR="001160E5" w:rsidRPr="002641D7">
              <w:rPr>
                <w:rFonts w:ascii="Arial" w:hAnsi="Arial" w:cs="Arial"/>
              </w:rPr>
              <w:t>(observation, collection, séquences ADN…)</w:t>
            </w:r>
          </w:p>
          <w:p w14:paraId="7F1CC60C" w14:textId="77777777" w:rsidR="00B3683F" w:rsidRPr="002641D7" w:rsidRDefault="00124A20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L’iconographie/illustration de la biodiversité avec licence</w:t>
            </w:r>
          </w:p>
          <w:p w14:paraId="1B684D6C" w14:textId="5A8D705F" w:rsidR="00B3683F" w:rsidRPr="002641D7" w:rsidRDefault="00B3683F" w:rsidP="00B3683F">
            <w:pPr>
              <w:pStyle w:val="Standard"/>
              <w:spacing w:after="0"/>
              <w:rPr>
                <w:rFonts w:ascii="Arial" w:hAnsi="Arial" w:cs="Arial"/>
              </w:rPr>
            </w:pPr>
          </w:p>
        </w:tc>
      </w:tr>
      <w:tr w:rsidR="008E4F94" w:rsidRPr="002641D7" w14:paraId="62A1D5F5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EEF8C0" w14:textId="29F1A08F" w:rsidR="008E4F94" w:rsidRPr="002641D7" w:rsidRDefault="008E4F94" w:rsidP="008E4F94">
            <w:pPr>
              <w:pStyle w:val="Standard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P</w:t>
            </w:r>
            <w:r w:rsidR="00413B25" w:rsidRPr="002641D7">
              <w:rPr>
                <w:rFonts w:ascii="Arial" w:hAnsi="Arial" w:cs="Arial"/>
                <w:b/>
              </w:rPr>
              <w:t xml:space="preserve">lateforme </w:t>
            </w:r>
            <w:r w:rsidR="001160E5" w:rsidRPr="002641D7">
              <w:rPr>
                <w:rFonts w:ascii="Arial" w:hAnsi="Arial" w:cs="Arial"/>
                <w:b/>
              </w:rPr>
              <w:t xml:space="preserve">ou système </w:t>
            </w:r>
            <w:r w:rsidR="00413B25" w:rsidRPr="002641D7">
              <w:rPr>
                <w:rFonts w:ascii="Arial" w:hAnsi="Arial" w:cs="Arial"/>
                <w:b/>
              </w:rPr>
              <w:t>utilisé pour le p</w:t>
            </w:r>
            <w:r w:rsidRPr="002641D7">
              <w:rPr>
                <w:rFonts w:ascii="Arial" w:hAnsi="Arial" w:cs="Arial"/>
                <w:b/>
              </w:rPr>
              <w:t>artage de</w:t>
            </w:r>
            <w:r w:rsidR="00BA5EA8" w:rsidRPr="002641D7">
              <w:rPr>
                <w:rFonts w:ascii="Arial" w:hAnsi="Arial" w:cs="Arial"/>
                <w:b/>
              </w:rPr>
              <w:t>s</w:t>
            </w:r>
            <w:r w:rsidRPr="002641D7">
              <w:rPr>
                <w:rFonts w:ascii="Arial" w:hAnsi="Arial" w:cs="Arial"/>
                <w:b/>
              </w:rPr>
              <w:t xml:space="preserve"> données</w:t>
            </w:r>
            <w:r w:rsidR="00413B25" w:rsidRPr="002641D7">
              <w:rPr>
                <w:rFonts w:ascii="Arial" w:hAnsi="Arial" w:cs="Arial"/>
                <w:b/>
              </w:rPr>
              <w:t xml:space="preserve"> (si la case « </w:t>
            </w:r>
            <w:r w:rsidR="002A0D4D">
              <w:rPr>
                <w:rFonts w:ascii="Arial" w:hAnsi="Arial" w:cs="Arial"/>
                <w:b/>
              </w:rPr>
              <w:t>D</w:t>
            </w:r>
            <w:r w:rsidR="00413B25" w:rsidRPr="002641D7">
              <w:rPr>
                <w:rFonts w:ascii="Arial" w:hAnsi="Arial" w:cs="Arial"/>
                <w:b/>
              </w:rPr>
              <w:t>onnées » est cochée ci-dessus)</w:t>
            </w:r>
          </w:p>
          <w:p w14:paraId="59230718" w14:textId="69BFF60C" w:rsidR="00413B25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1160E5" w:rsidRPr="002641D7">
              <w:rPr>
                <w:rFonts w:ascii="Arial" w:hAnsi="Arial" w:cs="Arial"/>
              </w:rPr>
              <w:t>Plateforme</w:t>
            </w:r>
            <w:r w:rsidR="001160E5"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SINP régional</w:t>
            </w:r>
            <w:r w:rsidR="001160E5" w:rsidRPr="002641D7">
              <w:rPr>
                <w:rFonts w:ascii="Arial" w:hAnsi="Arial" w:cs="Arial"/>
              </w:rPr>
              <w:t>e</w:t>
            </w:r>
            <w:r w:rsidRPr="002641D7">
              <w:rPr>
                <w:rFonts w:ascii="Arial" w:hAnsi="Arial" w:cs="Arial"/>
              </w:rPr>
              <w:t xml:space="preserve"> (préciser </w:t>
            </w:r>
            <w:r w:rsidR="001160E5" w:rsidRPr="002641D7">
              <w:rPr>
                <w:rFonts w:ascii="Arial" w:hAnsi="Arial" w:cs="Arial"/>
              </w:rPr>
              <w:t>laquelle</w:t>
            </w:r>
            <w:r w:rsidRPr="002641D7">
              <w:rPr>
                <w:rFonts w:ascii="Arial" w:hAnsi="Arial" w:cs="Arial"/>
              </w:rPr>
              <w:t>)</w:t>
            </w:r>
          </w:p>
          <w:p w14:paraId="2FD405E0" w14:textId="044F26AB" w:rsidR="00413B25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</w:rPr>
              <w:t xml:space="preserve"> Outil national connecté au SINP (</w:t>
            </w:r>
            <w:r w:rsidR="001160E5" w:rsidRPr="002641D7">
              <w:rPr>
                <w:rFonts w:ascii="Arial" w:hAnsi="Arial" w:cs="Arial"/>
              </w:rPr>
              <w:t>préciser lequel</w:t>
            </w:r>
            <w:r w:rsidRPr="002641D7">
              <w:rPr>
                <w:rFonts w:ascii="Arial" w:hAnsi="Arial" w:cs="Arial"/>
              </w:rPr>
              <w:t xml:space="preserve">) </w:t>
            </w:r>
          </w:p>
          <w:p w14:paraId="0D578864" w14:textId="6B8B2EB5" w:rsidR="008E4F94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D6466C" w:rsidRPr="002641D7">
              <w:rPr>
                <w:rFonts w:ascii="Arial" w:hAnsi="Arial" w:cs="Arial"/>
              </w:rPr>
              <w:t>Base de données internationale (</w:t>
            </w:r>
            <w:r w:rsidR="001160E5" w:rsidRPr="002641D7">
              <w:rPr>
                <w:rFonts w:ascii="Arial" w:hAnsi="Arial" w:cs="Arial"/>
              </w:rPr>
              <w:t>BOLD</w:t>
            </w:r>
            <w:r w:rsidR="00D6466C" w:rsidRPr="002641D7">
              <w:rPr>
                <w:rFonts w:ascii="Arial" w:hAnsi="Arial" w:cs="Arial"/>
              </w:rPr>
              <w:t xml:space="preserve">, </w:t>
            </w:r>
            <w:proofErr w:type="spellStart"/>
            <w:r w:rsidR="00D6466C" w:rsidRPr="002641D7">
              <w:rPr>
                <w:rFonts w:ascii="Arial" w:hAnsi="Arial" w:cs="Arial"/>
              </w:rPr>
              <w:t>GenBank</w:t>
            </w:r>
            <w:proofErr w:type="spellEnd"/>
            <w:r w:rsidR="00D6466C" w:rsidRPr="002641D7">
              <w:rPr>
                <w:rFonts w:ascii="Arial" w:hAnsi="Arial" w:cs="Arial"/>
              </w:rPr>
              <w:t>…</w:t>
            </w:r>
            <w:r w:rsidR="001160E5" w:rsidRPr="002641D7">
              <w:rPr>
                <w:rFonts w:ascii="Arial" w:hAnsi="Arial" w:cs="Arial"/>
              </w:rPr>
              <w:t>, préciser</w:t>
            </w:r>
            <w:r w:rsidR="00D6466C" w:rsidRPr="002641D7">
              <w:rPr>
                <w:rFonts w:ascii="Arial" w:hAnsi="Arial" w:cs="Arial"/>
              </w:rPr>
              <w:t>)</w:t>
            </w:r>
          </w:p>
          <w:p w14:paraId="226577DC" w14:textId="0C20EC8B" w:rsidR="00D6466C" w:rsidRPr="002641D7" w:rsidRDefault="00413B25" w:rsidP="00413B25">
            <w:pPr>
              <w:pStyle w:val="Standard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="00D6466C" w:rsidRPr="002641D7">
              <w:rPr>
                <w:rFonts w:ascii="Arial" w:hAnsi="Arial" w:cs="Arial"/>
              </w:rPr>
              <w:t>Base de données de collection (</w:t>
            </w:r>
            <w:r w:rsidR="001160E5" w:rsidRPr="002641D7">
              <w:rPr>
                <w:rFonts w:ascii="Arial" w:hAnsi="Arial" w:cs="Arial"/>
              </w:rPr>
              <w:t xml:space="preserve">reliée au réseau </w:t>
            </w:r>
            <w:proofErr w:type="spellStart"/>
            <w:r w:rsidR="00D6466C" w:rsidRPr="002641D7">
              <w:rPr>
                <w:rFonts w:ascii="Arial" w:hAnsi="Arial" w:cs="Arial"/>
              </w:rPr>
              <w:t>ReColNat</w:t>
            </w:r>
            <w:proofErr w:type="spellEnd"/>
            <w:r w:rsidR="001160E5" w:rsidRPr="002641D7">
              <w:rPr>
                <w:rFonts w:ascii="Arial" w:hAnsi="Arial" w:cs="Arial"/>
              </w:rPr>
              <w:t>, préciser</w:t>
            </w:r>
            <w:r w:rsidR="00D6466C" w:rsidRPr="002641D7">
              <w:rPr>
                <w:rFonts w:ascii="Arial" w:hAnsi="Arial" w:cs="Arial"/>
              </w:rPr>
              <w:t>)</w:t>
            </w:r>
          </w:p>
          <w:p w14:paraId="42CBAF7C" w14:textId="1B17EDCF" w:rsidR="002641D7" w:rsidRPr="002641D7" w:rsidRDefault="00D6466C" w:rsidP="002641D7">
            <w:pPr>
              <w:pStyle w:val="Standard"/>
              <w:spacing w:before="240"/>
              <w:rPr>
                <w:rFonts w:ascii="Arial" w:hAnsi="Arial" w:cs="Arial"/>
              </w:rPr>
            </w:pPr>
            <w:r w:rsidRPr="002641D7">
              <w:rPr>
                <w:rFonts w:ascii="Arial" w:eastAsia="Wingdings" w:hAnsi="Arial" w:cs="Arial"/>
                <w:sz w:val="28"/>
              </w:rPr>
              <w:t></w:t>
            </w:r>
            <w:r w:rsidRPr="002641D7">
              <w:rPr>
                <w:rFonts w:ascii="Arial" w:hAnsi="Arial" w:cs="Arial"/>
                <w:sz w:val="28"/>
              </w:rPr>
              <w:t xml:space="preserve"> </w:t>
            </w:r>
            <w:r w:rsidRPr="002641D7">
              <w:rPr>
                <w:rFonts w:ascii="Arial" w:hAnsi="Arial" w:cs="Arial"/>
              </w:rPr>
              <w:t>Autres</w:t>
            </w:r>
            <w:r w:rsidR="001160E5" w:rsidRPr="002641D7">
              <w:rPr>
                <w:rFonts w:ascii="Arial" w:hAnsi="Arial" w:cs="Arial"/>
              </w:rPr>
              <w:t xml:space="preserve"> (à décrire et justifier précisément)</w:t>
            </w:r>
          </w:p>
          <w:p w14:paraId="52884E68" w14:textId="295DC717" w:rsidR="00EE4117" w:rsidRPr="002641D7" w:rsidRDefault="00EE4117" w:rsidP="00AE72F7">
            <w:pPr>
              <w:rPr>
                <w:rFonts w:ascii="Arial" w:hAnsi="Arial" w:cs="Arial"/>
              </w:rPr>
            </w:pPr>
          </w:p>
        </w:tc>
      </w:tr>
      <w:tr w:rsidR="0064044F" w:rsidRPr="002641D7" w14:paraId="69C2E077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9A11E9" w14:textId="39EDC799" w:rsidR="0064044F" w:rsidRPr="002641D7" w:rsidRDefault="00124A20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lastRenderedPageBreak/>
              <w:t>Décrire précisément les livrables (éléments indispensables à l’évaluation du projet</w:t>
            </w:r>
            <w:r w:rsidR="00AE72F7" w:rsidRPr="002641D7">
              <w:rPr>
                <w:rFonts w:ascii="Arial" w:hAnsi="Arial" w:cs="Arial"/>
                <w:b/>
              </w:rPr>
              <w:t>)</w:t>
            </w:r>
            <w:r w:rsidRPr="002641D7">
              <w:rPr>
                <w:rFonts w:ascii="Arial" w:hAnsi="Arial" w:cs="Arial"/>
                <w:b/>
              </w:rPr>
              <w:t xml:space="preserve"> </w:t>
            </w:r>
          </w:p>
          <w:p w14:paraId="32AE05CA" w14:textId="77777777" w:rsidR="0064044F" w:rsidRPr="002641D7" w:rsidRDefault="0064044F" w:rsidP="002641D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5FC38B58" w14:textId="77777777" w:rsidR="0064044F" w:rsidRPr="002641D7" w:rsidRDefault="0064044F" w:rsidP="002641D7">
            <w:pPr>
              <w:rPr>
                <w:rFonts w:ascii="Arial" w:hAnsi="Arial" w:cs="Arial"/>
                <w:b/>
              </w:rPr>
            </w:pPr>
          </w:p>
          <w:p w14:paraId="6BC58DC0" w14:textId="77777777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  <w:lang w:eastAsia="fr-FR"/>
              </w:rPr>
            </w:pPr>
          </w:p>
          <w:p w14:paraId="5586172F" w14:textId="003A3EF2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  <w:lang w:eastAsia="fr-FR"/>
              </w:rPr>
            </w:pPr>
          </w:p>
          <w:p w14:paraId="558D827C" w14:textId="77777777" w:rsidR="007E65BF" w:rsidRPr="002641D7" w:rsidRDefault="007E65B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4344D07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357BCF0C" w14:textId="77777777" w:rsidR="0064044F" w:rsidRPr="002641D7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5492FDC6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280DE" w14:textId="4E6A4879" w:rsidR="0064044F" w:rsidRPr="002641D7" w:rsidRDefault="00124A20" w:rsidP="007E65BF">
            <w:pPr>
              <w:pStyle w:val="Paragraphedeliste"/>
              <w:ind w:left="45"/>
              <w:rPr>
                <w:rFonts w:ascii="Arial" w:hAnsi="Arial" w:cs="Arial"/>
                <w:b/>
                <w:szCs w:val="24"/>
              </w:rPr>
            </w:pPr>
            <w:r w:rsidRPr="002641D7">
              <w:rPr>
                <w:rFonts w:ascii="Arial" w:hAnsi="Arial" w:cs="Arial"/>
                <w:b/>
                <w:szCs w:val="24"/>
              </w:rPr>
              <w:t>En quoi votre projet a-t-il un intérêt (une portée) national</w:t>
            </w:r>
            <w:r w:rsidR="00D4103C" w:rsidRPr="002641D7">
              <w:rPr>
                <w:rFonts w:ascii="Arial" w:hAnsi="Arial" w:cs="Arial"/>
                <w:b/>
                <w:szCs w:val="24"/>
              </w:rPr>
              <w:t>(e)</w:t>
            </w:r>
            <w:r w:rsidRPr="002641D7">
              <w:rPr>
                <w:rFonts w:ascii="Arial" w:hAnsi="Arial" w:cs="Arial"/>
                <w:b/>
                <w:szCs w:val="24"/>
              </w:rPr>
              <w:t> ?</w:t>
            </w:r>
          </w:p>
          <w:p w14:paraId="3D36AAED" w14:textId="77777777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75481D9C" w14:textId="695FD94E" w:rsidR="0064044F" w:rsidRPr="002641D7" w:rsidRDefault="0064044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D207881" w14:textId="77777777" w:rsidR="007E65BF" w:rsidRPr="002641D7" w:rsidRDefault="007E65BF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65B55925" w14:textId="77777777" w:rsidR="0064044F" w:rsidRDefault="0064044F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  <w:p w14:paraId="6AA4EFDE" w14:textId="4489635A" w:rsidR="002641D7" w:rsidRPr="002641D7" w:rsidRDefault="002641D7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64044F" w:rsidRPr="002641D7" w14:paraId="54362E62" w14:textId="77777777" w:rsidTr="001456C4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E84E0" w14:textId="7D1D36B4" w:rsidR="0064044F" w:rsidRDefault="001456C4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Budget du</w:t>
            </w:r>
            <w:r w:rsidR="00E22D37" w:rsidRPr="002641D7">
              <w:rPr>
                <w:rFonts w:ascii="Arial" w:hAnsi="Arial" w:cs="Arial"/>
                <w:b/>
              </w:rPr>
              <w:t xml:space="preserve"> projet</w:t>
            </w:r>
          </w:p>
          <w:p w14:paraId="64C884B6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7BDC4715" w14:textId="7B98148D" w:rsidR="0064044F" w:rsidRDefault="00124A20" w:rsidP="002641D7">
            <w:pPr>
              <w:pStyle w:val="Standard"/>
              <w:spacing w:after="0"/>
              <w:rPr>
                <w:rFonts w:ascii="Arial" w:hAnsi="Arial" w:cs="Arial"/>
              </w:rPr>
            </w:pPr>
            <w:r w:rsidRPr="002641D7">
              <w:rPr>
                <w:rFonts w:ascii="Arial" w:hAnsi="Arial" w:cs="Arial"/>
              </w:rPr>
              <w:t>Montant HT demandé</w:t>
            </w:r>
            <w:r w:rsidR="00E22D37" w:rsidRPr="002641D7">
              <w:rPr>
                <w:rFonts w:ascii="Arial" w:hAnsi="Arial" w:cs="Arial"/>
              </w:rPr>
              <w:t xml:space="preserve"> (maximum 6000€)</w:t>
            </w:r>
            <w:r w:rsidRPr="002641D7">
              <w:rPr>
                <w:rFonts w:ascii="Arial" w:hAnsi="Arial" w:cs="Arial"/>
              </w:rPr>
              <w:t> :</w:t>
            </w:r>
          </w:p>
          <w:p w14:paraId="14596EA5" w14:textId="45F66883" w:rsidR="002641D7" w:rsidRDefault="002641D7" w:rsidP="002641D7">
            <w:pPr>
              <w:pStyle w:val="Standard"/>
              <w:spacing w:after="0"/>
              <w:rPr>
                <w:rFonts w:ascii="Arial" w:hAnsi="Arial" w:cs="Arial"/>
              </w:rPr>
            </w:pPr>
          </w:p>
          <w:p w14:paraId="191448C0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</w:rPr>
            </w:pPr>
          </w:p>
          <w:p w14:paraId="4C9FFC4B" w14:textId="76FE2FF1" w:rsidR="00E22D37" w:rsidRPr="002641D7" w:rsidRDefault="0075139D" w:rsidP="002641D7">
            <w:pPr>
              <w:pStyle w:val="Standard"/>
              <w:spacing w:after="0"/>
              <w:rPr>
                <w:rFonts w:ascii="Arial" w:hAnsi="Arial" w:cs="Arial"/>
              </w:rPr>
            </w:pPr>
            <w:r w:rsidRPr="002641D7">
              <w:rPr>
                <w:rFonts w:ascii="Arial" w:hAnsi="Arial" w:cs="Arial"/>
              </w:rPr>
              <w:t xml:space="preserve">Cofinancement </w:t>
            </w:r>
            <w:r w:rsidR="00447408" w:rsidRPr="002641D7">
              <w:rPr>
                <w:rFonts w:ascii="Arial" w:hAnsi="Arial" w:cs="Arial"/>
              </w:rPr>
              <w:t xml:space="preserve">(source et montant) </w:t>
            </w:r>
            <w:r w:rsidRPr="002641D7">
              <w:rPr>
                <w:rFonts w:ascii="Arial" w:hAnsi="Arial" w:cs="Arial"/>
              </w:rPr>
              <w:t>et/ou autofinancement </w:t>
            </w:r>
            <w:r w:rsidR="00447408" w:rsidRPr="002641D7">
              <w:rPr>
                <w:rFonts w:ascii="Arial" w:hAnsi="Arial" w:cs="Arial"/>
              </w:rPr>
              <w:t>(bénévolat</w:t>
            </w:r>
            <w:r w:rsidR="00F96800" w:rsidRPr="002641D7">
              <w:rPr>
                <w:rFonts w:ascii="Arial" w:hAnsi="Arial" w:cs="Arial"/>
              </w:rPr>
              <w:t>, etc.</w:t>
            </w:r>
            <w:r w:rsidR="00447408" w:rsidRPr="002641D7">
              <w:rPr>
                <w:rFonts w:ascii="Arial" w:hAnsi="Arial" w:cs="Arial"/>
              </w:rPr>
              <w:t>)</w:t>
            </w:r>
            <w:r w:rsidRPr="002641D7">
              <w:rPr>
                <w:rFonts w:ascii="Arial" w:hAnsi="Arial" w:cs="Arial"/>
              </w:rPr>
              <w:t xml:space="preserve"> : </w:t>
            </w:r>
          </w:p>
          <w:p w14:paraId="5645AF7E" w14:textId="77777777" w:rsidR="00E22D37" w:rsidRDefault="00E22D37">
            <w:pPr>
              <w:pStyle w:val="Standard"/>
              <w:rPr>
                <w:rFonts w:ascii="Arial" w:hAnsi="Arial" w:cs="Arial"/>
              </w:rPr>
            </w:pPr>
          </w:p>
          <w:p w14:paraId="309EB944" w14:textId="7929DE65" w:rsidR="002641D7" w:rsidRPr="002641D7" w:rsidRDefault="002641D7">
            <w:pPr>
              <w:pStyle w:val="Standard"/>
              <w:rPr>
                <w:rFonts w:ascii="Arial" w:hAnsi="Arial" w:cs="Arial"/>
              </w:rPr>
            </w:pPr>
          </w:p>
        </w:tc>
      </w:tr>
      <w:tr w:rsidR="00666B8C" w:rsidRPr="002641D7" w14:paraId="14ADB358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E46C9" w14:textId="77777777" w:rsidR="00666B8C" w:rsidRPr="002641D7" w:rsidRDefault="008E4F94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Détail du b</w:t>
            </w:r>
            <w:r w:rsidR="00666B8C" w:rsidRPr="002641D7">
              <w:rPr>
                <w:rFonts w:ascii="Arial" w:hAnsi="Arial" w:cs="Arial"/>
                <w:b/>
              </w:rPr>
              <w:t>udget (coût/journée, fonctionnement, matériel)</w:t>
            </w:r>
          </w:p>
          <w:p w14:paraId="7C0E570C" w14:textId="77777777" w:rsidR="00666B8C" w:rsidRPr="002641D7" w:rsidRDefault="00666B8C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4D2E52E2" w14:textId="77777777" w:rsidR="00666B8C" w:rsidRPr="002641D7" w:rsidRDefault="00666B8C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21527853" w14:textId="77777777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3C1CD638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bookmarkStart w:id="0" w:name="_GoBack"/>
            <w:bookmarkEnd w:id="0"/>
          </w:p>
          <w:p w14:paraId="6241E2FB" w14:textId="77777777" w:rsidR="00666B8C" w:rsidRPr="002641D7" w:rsidRDefault="00666B8C" w:rsidP="00666B8C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</w:p>
        </w:tc>
      </w:tr>
      <w:tr w:rsidR="003773B8" w:rsidRPr="002641D7" w14:paraId="642A9F03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D06AD" w14:textId="166DA7EF" w:rsidR="003773B8" w:rsidRPr="002641D7" w:rsidRDefault="003773B8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Calendrier du projet</w:t>
            </w:r>
          </w:p>
          <w:p w14:paraId="00463F05" w14:textId="18FF9124" w:rsidR="003773B8" w:rsidRDefault="003773B8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F6FC003" w14:textId="1D25F3D5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5407E375" w14:textId="77777777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634442A3" w14:textId="4CBD63AC" w:rsid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18A58C03" w14:textId="77777777" w:rsidR="002641D7" w:rsidRPr="002641D7" w:rsidRDefault="002641D7" w:rsidP="002641D7">
            <w:pPr>
              <w:pStyle w:val="Standard"/>
              <w:spacing w:after="0"/>
              <w:rPr>
                <w:rFonts w:ascii="Arial" w:hAnsi="Arial" w:cs="Arial"/>
                <w:b/>
              </w:rPr>
            </w:pPr>
          </w:p>
          <w:p w14:paraId="4E2E6021" w14:textId="77777777" w:rsidR="003773B8" w:rsidRPr="002641D7" w:rsidRDefault="003773B8" w:rsidP="00666B8C">
            <w:pPr>
              <w:pStyle w:val="Standard"/>
              <w:rPr>
                <w:rFonts w:ascii="Arial" w:hAnsi="Arial" w:cs="Arial"/>
                <w:b/>
              </w:rPr>
            </w:pPr>
          </w:p>
        </w:tc>
      </w:tr>
      <w:tr w:rsidR="00666B8C" w:rsidRPr="002641D7" w14:paraId="09D8D894" w14:textId="77777777">
        <w:tc>
          <w:tcPr>
            <w:tcW w:w="9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66AB0" w14:textId="679D9E8F" w:rsidR="007E65BF" w:rsidRPr="002641D7" w:rsidRDefault="00666B8C" w:rsidP="003773B8">
            <w:pPr>
              <w:pStyle w:val="Paragraphedeliste"/>
              <w:ind w:left="45"/>
              <w:rPr>
                <w:rFonts w:ascii="Arial" w:hAnsi="Arial" w:cs="Arial"/>
                <w:b/>
              </w:rPr>
            </w:pPr>
            <w:r w:rsidRPr="002641D7">
              <w:rPr>
                <w:rFonts w:ascii="Arial" w:hAnsi="Arial" w:cs="Arial"/>
                <w:b/>
              </w:rPr>
              <w:t>Eléments complémentaires éventuels (</w:t>
            </w:r>
            <w:r w:rsidR="001160E5" w:rsidRPr="002641D7">
              <w:rPr>
                <w:rFonts w:ascii="Arial" w:hAnsi="Arial" w:cs="Arial"/>
                <w:b/>
              </w:rPr>
              <w:t xml:space="preserve">partenaires, autorisations préalables, </w:t>
            </w:r>
            <w:r w:rsidR="000A00B2" w:rsidRPr="002641D7">
              <w:rPr>
                <w:rFonts w:ascii="Arial" w:hAnsi="Arial" w:cs="Arial"/>
                <w:b/>
              </w:rPr>
              <w:t>expériences antérieures, synergie avec d’autres projets</w:t>
            </w:r>
            <w:r w:rsidR="002A0D4D">
              <w:rPr>
                <w:rFonts w:ascii="Arial" w:hAnsi="Arial" w:cs="Arial"/>
                <w:b/>
              </w:rPr>
              <w:t xml:space="preserve">, </w:t>
            </w:r>
            <w:r w:rsidRPr="002641D7">
              <w:rPr>
                <w:rFonts w:ascii="Arial" w:hAnsi="Arial" w:cs="Arial"/>
                <w:b/>
              </w:rPr>
              <w:t>etc.)</w:t>
            </w:r>
          </w:p>
          <w:p w14:paraId="018ABEA7" w14:textId="01333E62" w:rsidR="007E65BF" w:rsidRPr="002641D7" w:rsidRDefault="007E65BF" w:rsidP="007E65BF">
            <w:pPr>
              <w:pStyle w:val="Standard"/>
              <w:spacing w:before="240"/>
              <w:rPr>
                <w:rFonts w:ascii="Arial" w:hAnsi="Arial" w:cs="Arial"/>
                <w:b/>
              </w:rPr>
            </w:pPr>
          </w:p>
          <w:p w14:paraId="1E0DF869" w14:textId="77777777" w:rsidR="002641D7" w:rsidRPr="002641D7" w:rsidRDefault="002641D7" w:rsidP="007E65BF">
            <w:pPr>
              <w:pStyle w:val="Standard"/>
              <w:spacing w:before="240"/>
              <w:rPr>
                <w:rFonts w:ascii="Arial" w:hAnsi="Arial" w:cs="Arial"/>
                <w:b/>
              </w:rPr>
            </w:pPr>
          </w:p>
          <w:p w14:paraId="179352B6" w14:textId="77777777" w:rsidR="003773B8" w:rsidRPr="002641D7" w:rsidRDefault="003773B8" w:rsidP="003773B8">
            <w:pPr>
              <w:pStyle w:val="Standard"/>
              <w:spacing w:before="240" w:after="0"/>
              <w:rPr>
                <w:rFonts w:ascii="Arial" w:hAnsi="Arial" w:cs="Arial"/>
                <w:b/>
              </w:rPr>
            </w:pPr>
          </w:p>
        </w:tc>
      </w:tr>
    </w:tbl>
    <w:p w14:paraId="170E4F41" w14:textId="13D318AF" w:rsidR="0064044F" w:rsidRPr="009D5F74" w:rsidRDefault="0064044F" w:rsidP="007E65BF">
      <w:pPr>
        <w:tabs>
          <w:tab w:val="left" w:pos="3165"/>
        </w:tabs>
        <w:rPr>
          <w:rFonts w:ascii="Arial" w:hAnsi="Arial" w:cs="Arial"/>
        </w:rPr>
      </w:pPr>
    </w:p>
    <w:sectPr w:rsidR="0064044F" w:rsidRPr="009D5F74">
      <w:headerReference w:type="default" r:id="rId8"/>
      <w:footerReference w:type="default" r:id="rId9"/>
      <w:pgSz w:w="11906" w:h="16838"/>
      <w:pgMar w:top="2244" w:right="1417" w:bottom="1417" w:left="1417" w:header="708" w:footer="283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90B672" w16cex:dateUtc="2023-08-23T14:46:00Z"/>
  <w16cex:commentExtensible w16cex:durableId="2890B641" w16cex:dateUtc="2023-08-23T14:45:00Z"/>
  <w16cex:commentExtensible w16cex:durableId="2890B694" w16cex:dateUtc="2023-08-23T14:4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9B7DB" w14:textId="77777777" w:rsidR="007E6F13" w:rsidRDefault="007E6F13">
      <w:r>
        <w:separator/>
      </w:r>
    </w:p>
  </w:endnote>
  <w:endnote w:type="continuationSeparator" w:id="0">
    <w:p w14:paraId="2815A990" w14:textId="77777777" w:rsidR="007E6F13" w:rsidRDefault="007E6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00"/>
    <w:family w:val="auto"/>
    <w:pitch w:val="variable"/>
  </w:font>
  <w:font w:name="Lohit Devanagari"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7EA24" w14:textId="77777777" w:rsidR="00D307BE" w:rsidRDefault="007E6F13">
    <w:pPr>
      <w:pStyle w:val="En-tte"/>
      <w:jc w:val="center"/>
      <w:rPr>
        <w:rFonts w:ascii="Cambria" w:hAnsi="Cambria"/>
        <w:sz w:val="18"/>
      </w:rPr>
    </w:pPr>
  </w:p>
  <w:p w14:paraId="0BDE4125" w14:textId="77777777" w:rsidR="00D307BE" w:rsidRDefault="007E6F13">
    <w:pPr>
      <w:pStyle w:val="En-tte"/>
      <w:jc w:val="center"/>
      <w:rPr>
        <w:rFonts w:ascii="Cambria" w:hAnsi="Cambria"/>
        <w:sz w:val="18"/>
      </w:rPr>
    </w:pPr>
  </w:p>
  <w:p w14:paraId="6875E8A7" w14:textId="5FDB86D9" w:rsidR="00D307BE" w:rsidRDefault="00124A20">
    <w:pPr>
      <w:pStyle w:val="En-tte"/>
      <w:jc w:val="center"/>
      <w:rPr>
        <w:rFonts w:ascii="Cambria" w:hAnsi="Cambria"/>
        <w:sz w:val="18"/>
      </w:rPr>
    </w:pPr>
    <w:r>
      <w:rPr>
        <w:rFonts w:ascii="Cambria" w:hAnsi="Cambria"/>
        <w:sz w:val="18"/>
      </w:rPr>
      <w:t>1</w:t>
    </w:r>
    <w:r w:rsidR="00AE72F7">
      <w:rPr>
        <w:rFonts w:ascii="Cambria" w:hAnsi="Cambria"/>
        <w:sz w:val="18"/>
      </w:rPr>
      <w:t>6</w:t>
    </w:r>
    <w:r>
      <w:rPr>
        <w:rFonts w:ascii="Cambria" w:hAnsi="Cambria"/>
        <w:sz w:val="18"/>
      </w:rPr>
      <w:t>/</w:t>
    </w:r>
    <w:r w:rsidR="00AE72F7">
      <w:rPr>
        <w:rFonts w:ascii="Cambria" w:hAnsi="Cambria"/>
        <w:sz w:val="18"/>
      </w:rPr>
      <w:t>10</w:t>
    </w:r>
    <w:r>
      <w:rPr>
        <w:rFonts w:ascii="Cambria" w:hAnsi="Cambria"/>
        <w:sz w:val="18"/>
      </w:rPr>
      <w:t>/202</w:t>
    </w:r>
    <w:r w:rsidR="00AE72F7">
      <w:rPr>
        <w:rFonts w:ascii="Cambria" w:hAnsi="Cambria"/>
        <w:sz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49A46" w14:textId="77777777" w:rsidR="007E6F13" w:rsidRDefault="007E6F13">
      <w:r>
        <w:rPr>
          <w:color w:val="000000"/>
        </w:rPr>
        <w:separator/>
      </w:r>
    </w:p>
  </w:footnote>
  <w:footnote w:type="continuationSeparator" w:id="0">
    <w:p w14:paraId="1CCD8789" w14:textId="77777777" w:rsidR="007E6F13" w:rsidRDefault="007E6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067F6" w14:textId="2A107525" w:rsidR="00D307BE" w:rsidRDefault="00B17EC6">
    <w:pPr>
      <w:pStyle w:val="En-tte"/>
      <w:jc w:val="center"/>
    </w:pPr>
    <w:r>
      <w:rPr>
        <w:rFonts w:ascii="Cambria" w:hAnsi="Cambria"/>
        <w:b/>
        <w:noProof/>
        <w:sz w:val="28"/>
        <w:szCs w:val="28"/>
        <w:lang w:eastAsia="fr-FR"/>
      </w:rPr>
      <w:drawing>
        <wp:anchor distT="0" distB="0" distL="114300" distR="114300" simplePos="0" relativeHeight="251665408" behindDoc="0" locked="0" layoutInCell="1" allowOverlap="1" wp14:anchorId="37249510" wp14:editId="57A5B848">
          <wp:simplePos x="0" y="0"/>
          <wp:positionH relativeFrom="column">
            <wp:posOffset>-622935</wp:posOffset>
          </wp:positionH>
          <wp:positionV relativeFrom="paragraph">
            <wp:posOffset>-173059</wp:posOffset>
          </wp:positionV>
          <wp:extent cx="1278217" cy="856733"/>
          <wp:effectExtent l="0" t="0" r="0" b="63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8217" cy="8567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276A" w:rsidRPr="00EC276A">
      <w:rPr>
        <w:rFonts w:ascii="Cambria" w:hAnsi="Cambria"/>
        <w:b/>
        <w:noProof/>
        <w:sz w:val="28"/>
        <w:szCs w:val="28"/>
        <w:lang w:eastAsia="fr-FR"/>
      </w:rPr>
      <w:drawing>
        <wp:anchor distT="0" distB="0" distL="114300" distR="114300" simplePos="0" relativeHeight="251663360" behindDoc="0" locked="0" layoutInCell="1" allowOverlap="1" wp14:anchorId="6BA861A8" wp14:editId="35B76B49">
          <wp:simplePos x="0" y="0"/>
          <wp:positionH relativeFrom="column">
            <wp:posOffset>-465455</wp:posOffset>
          </wp:positionH>
          <wp:positionV relativeFrom="paragraph">
            <wp:posOffset>-178331</wp:posOffset>
          </wp:positionV>
          <wp:extent cx="1084521" cy="731804"/>
          <wp:effectExtent l="0" t="0" r="1905" b="0"/>
          <wp:wrapNone/>
          <wp:docPr id="5" name="Image 4">
            <a:extLst xmlns:a="http://schemas.openxmlformats.org/drawingml/2006/main">
              <a:ext uri="{FF2B5EF4-FFF2-40B4-BE49-F238E27FC236}">
                <a16:creationId xmlns:a16="http://schemas.microsoft.com/office/drawing/2014/main" id="{09398C21-9C38-4CF4-8E3D-57C761AA662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4">
                    <a:extLst>
                      <a:ext uri="{FF2B5EF4-FFF2-40B4-BE49-F238E27FC236}">
                        <a16:creationId xmlns:a16="http://schemas.microsoft.com/office/drawing/2014/main" id="{09398C21-9C38-4CF4-8E3D-57C761AA662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4521" cy="7318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59264" behindDoc="0" locked="0" layoutInCell="1" allowOverlap="1" wp14:anchorId="589B8FBB" wp14:editId="62E5EC52">
          <wp:simplePos x="0" y="0"/>
          <wp:positionH relativeFrom="column">
            <wp:posOffset>4912202</wp:posOffset>
          </wp:positionH>
          <wp:positionV relativeFrom="paragraph">
            <wp:posOffset>-168843</wp:posOffset>
          </wp:positionV>
          <wp:extent cx="1343162" cy="325078"/>
          <wp:effectExtent l="0" t="0" r="9388" b="0"/>
          <wp:wrapThrough wrapText="bothSides">
            <wp:wrapPolygon edited="0">
              <wp:start x="0" y="0"/>
              <wp:lineTo x="0" y="20253"/>
              <wp:lineTo x="19913" y="20253"/>
              <wp:lineTo x="21445" y="13924"/>
              <wp:lineTo x="21445" y="2532"/>
              <wp:lineTo x="20219" y="0"/>
              <wp:lineTo x="0" y="0"/>
            </wp:wrapPolygon>
          </wp:wrapThrough>
          <wp:docPr id="1" name="Image 4" descr="Résultat de recherche d'images pour &quot;INPN&quot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3162" cy="32507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2336" behindDoc="0" locked="0" layoutInCell="1" allowOverlap="1" wp14:anchorId="29A7FB81" wp14:editId="2C68450D">
          <wp:simplePos x="0" y="0"/>
          <wp:positionH relativeFrom="column">
            <wp:posOffset>-458635</wp:posOffset>
          </wp:positionH>
          <wp:positionV relativeFrom="paragraph">
            <wp:posOffset>-122401</wp:posOffset>
          </wp:positionV>
          <wp:extent cx="1071356" cy="739795"/>
          <wp:effectExtent l="0" t="0" r="0" b="3155"/>
          <wp:wrapSquare wrapText="bothSides"/>
          <wp:docPr id="2" name="Image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4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1356" cy="73979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0288" behindDoc="1" locked="0" layoutInCell="1" allowOverlap="1" wp14:anchorId="372DDE9D" wp14:editId="75C1ED2C">
          <wp:simplePos x="0" y="0"/>
          <wp:positionH relativeFrom="column">
            <wp:posOffset>4969443</wp:posOffset>
          </wp:positionH>
          <wp:positionV relativeFrom="paragraph">
            <wp:posOffset>186116</wp:posOffset>
          </wp:positionV>
          <wp:extent cx="1090796" cy="483123"/>
          <wp:effectExtent l="0" t="0" r="0" b="0"/>
          <wp:wrapNone/>
          <wp:docPr id="3" name="Image 1" descr="Résultat de recherche d'images pour &quot;logo SINP&quot;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5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90796" cy="48312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noProof/>
        <w:lang w:eastAsia="fr-FR"/>
      </w:rPr>
      <w:drawing>
        <wp:anchor distT="0" distB="0" distL="114300" distR="114300" simplePos="0" relativeHeight="251661312" behindDoc="1" locked="0" layoutInCell="1" allowOverlap="1" wp14:anchorId="2BB49D68" wp14:editId="4B077253">
          <wp:simplePos x="0" y="0"/>
          <wp:positionH relativeFrom="column">
            <wp:posOffset>635764</wp:posOffset>
          </wp:positionH>
          <wp:positionV relativeFrom="paragraph">
            <wp:posOffset>-122401</wp:posOffset>
          </wp:positionV>
          <wp:extent cx="670675" cy="674278"/>
          <wp:effectExtent l="0" t="0" r="0" b="0"/>
          <wp:wrapNone/>
          <wp:docPr id="4" name="Image 6" descr="Y:\16_COMMUNICATION\Logos tutelles\Logo-OFB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6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0675" cy="674278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 w:rsidR="00124A20">
      <w:rPr>
        <w:rFonts w:ascii="Cambria" w:hAnsi="Cambria"/>
        <w:b/>
        <w:sz w:val="28"/>
        <w:szCs w:val="28"/>
      </w:rPr>
      <w:t xml:space="preserve">             Contribution à la connaissance naturaliste Appel à projets INPN 202</w:t>
    </w:r>
    <w:r w:rsidR="008E4F94">
      <w:rPr>
        <w:rFonts w:ascii="Cambria" w:hAnsi="Cambria"/>
        <w:b/>
        <w:sz w:val="28"/>
        <w:szCs w:val="28"/>
      </w:rPr>
      <w:t>4</w:t>
    </w:r>
  </w:p>
  <w:p w14:paraId="7EE1232D" w14:textId="7925613E" w:rsidR="00D307BE" w:rsidRDefault="007E6F13">
    <w:pPr>
      <w:pStyle w:val="En-tte"/>
      <w:jc w:val="center"/>
      <w:rPr>
        <w:rFonts w:ascii="Cambria" w:hAnsi="Cambria"/>
        <w:b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06354"/>
    <w:multiLevelType w:val="multilevel"/>
    <w:tmpl w:val="9E76AF60"/>
    <w:styleLink w:val="WWNum2"/>
    <w:lvl w:ilvl="0">
      <w:numFmt w:val="bullet"/>
      <w:lvlText w:val="-"/>
      <w:lvlJc w:val="left"/>
      <w:pPr>
        <w:ind w:left="408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12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4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6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8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00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2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4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68" w:hanging="360"/>
      </w:pPr>
      <w:rPr>
        <w:rFonts w:ascii="Wingdings" w:hAnsi="Wingdings"/>
      </w:rPr>
    </w:lvl>
  </w:abstractNum>
  <w:abstractNum w:abstractNumId="1" w15:restartNumberingAfterBreak="0">
    <w:nsid w:val="0DD317AD"/>
    <w:multiLevelType w:val="multilevel"/>
    <w:tmpl w:val="17F21F5E"/>
    <w:styleLink w:val="WWNum1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21B58D5"/>
    <w:multiLevelType w:val="multilevel"/>
    <w:tmpl w:val="592EB6D8"/>
    <w:styleLink w:val="WWNum1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"/>
      <w:lvlJc w:val="left"/>
      <w:pPr>
        <w:ind w:left="3600" w:hanging="360"/>
      </w:pPr>
      <w:rPr>
        <w:rFonts w:ascii="Wingdings" w:eastAsia="Calibri" w:hAnsi="Wingdings" w:cs="Tahoma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2C266672"/>
    <w:multiLevelType w:val="multilevel"/>
    <w:tmpl w:val="BA861B20"/>
    <w:styleLink w:val="Aucuneliste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2EA64E2B"/>
    <w:multiLevelType w:val="multilevel"/>
    <w:tmpl w:val="17C42F00"/>
    <w:styleLink w:val="WWNum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07522F"/>
    <w:multiLevelType w:val="multilevel"/>
    <w:tmpl w:val="2C7618FA"/>
    <w:styleLink w:val="WWNum9"/>
    <w:lvl w:ilvl="0">
      <w:numFmt w:val="bullet"/>
      <w:lvlText w:val=""/>
      <w:lvlJc w:val="left"/>
      <w:pPr>
        <w:ind w:left="40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12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4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6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8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00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2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4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68" w:hanging="360"/>
      </w:pPr>
      <w:rPr>
        <w:rFonts w:ascii="Wingdings" w:hAnsi="Wingdings"/>
      </w:rPr>
    </w:lvl>
  </w:abstractNum>
  <w:abstractNum w:abstractNumId="6" w15:restartNumberingAfterBreak="0">
    <w:nsid w:val="3AAD4A09"/>
    <w:multiLevelType w:val="multilevel"/>
    <w:tmpl w:val="E8D4A844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42C306B9"/>
    <w:multiLevelType w:val="multilevel"/>
    <w:tmpl w:val="13AC27F0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4DBE265B"/>
    <w:multiLevelType w:val="multilevel"/>
    <w:tmpl w:val="474464A6"/>
    <w:styleLink w:val="WWNum1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4E7234F0"/>
    <w:multiLevelType w:val="multilevel"/>
    <w:tmpl w:val="1738FDE2"/>
    <w:styleLink w:val="WWNum4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ahom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4FF10869"/>
    <w:multiLevelType w:val="multilevel"/>
    <w:tmpl w:val="A336F37E"/>
    <w:styleLink w:val="WWNum1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BC0055"/>
    <w:multiLevelType w:val="multilevel"/>
    <w:tmpl w:val="DD22EC2A"/>
    <w:styleLink w:val="WWNum1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9D334EE"/>
    <w:multiLevelType w:val="multilevel"/>
    <w:tmpl w:val="817E5306"/>
    <w:styleLink w:val="WWNum1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BA80258"/>
    <w:multiLevelType w:val="multilevel"/>
    <w:tmpl w:val="4CC6A196"/>
    <w:styleLink w:val="WWNum8"/>
    <w:lvl w:ilvl="0">
      <w:numFmt w:val="bullet"/>
      <w:lvlText w:val=""/>
      <w:lvlJc w:val="left"/>
      <w:pPr>
        <w:ind w:left="76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0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6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28" w:hanging="360"/>
      </w:pPr>
      <w:rPr>
        <w:rFonts w:ascii="Wingdings" w:hAnsi="Wingdings"/>
      </w:rPr>
    </w:lvl>
  </w:abstractNum>
  <w:abstractNum w:abstractNumId="14" w15:restartNumberingAfterBreak="0">
    <w:nsid w:val="69292831"/>
    <w:multiLevelType w:val="multilevel"/>
    <w:tmpl w:val="59CE9816"/>
    <w:styleLink w:val="WWNum1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CE4280E"/>
    <w:multiLevelType w:val="multilevel"/>
    <w:tmpl w:val="A5A4F932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4"/>
  </w:num>
  <w:num w:numId="7">
    <w:abstractNumId w:val="6"/>
  </w:num>
  <w:num w:numId="8">
    <w:abstractNumId w:val="15"/>
  </w:num>
  <w:num w:numId="9">
    <w:abstractNumId w:val="13"/>
  </w:num>
  <w:num w:numId="10">
    <w:abstractNumId w:val="5"/>
  </w:num>
  <w:num w:numId="11">
    <w:abstractNumId w:val="10"/>
  </w:num>
  <w:num w:numId="12">
    <w:abstractNumId w:val="14"/>
  </w:num>
  <w:num w:numId="13">
    <w:abstractNumId w:val="1"/>
  </w:num>
  <w:num w:numId="14">
    <w:abstractNumId w:val="12"/>
  </w:num>
  <w:num w:numId="15">
    <w:abstractNumId w:val="8"/>
  </w:num>
  <w:num w:numId="16">
    <w:abstractNumId w:val="11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zU2MzU0NTM0MbNQ0lEKTi0uzszPAykwrAUAyzpTYiwAAAA="/>
  </w:docVars>
  <w:rsids>
    <w:rsidRoot w:val="0064044F"/>
    <w:rsid w:val="000553B4"/>
    <w:rsid w:val="000A00B2"/>
    <w:rsid w:val="001160E5"/>
    <w:rsid w:val="00124A20"/>
    <w:rsid w:val="001456C4"/>
    <w:rsid w:val="00162402"/>
    <w:rsid w:val="001D46C7"/>
    <w:rsid w:val="002641D7"/>
    <w:rsid w:val="002A0D4D"/>
    <w:rsid w:val="003773B8"/>
    <w:rsid w:val="003B395B"/>
    <w:rsid w:val="00403FC9"/>
    <w:rsid w:val="00413B25"/>
    <w:rsid w:val="00447408"/>
    <w:rsid w:val="00486E6D"/>
    <w:rsid w:val="00597397"/>
    <w:rsid w:val="005D630B"/>
    <w:rsid w:val="005E554B"/>
    <w:rsid w:val="0064044F"/>
    <w:rsid w:val="00661F45"/>
    <w:rsid w:val="00666B8C"/>
    <w:rsid w:val="006848F4"/>
    <w:rsid w:val="006B0CDA"/>
    <w:rsid w:val="007116A2"/>
    <w:rsid w:val="00711F61"/>
    <w:rsid w:val="0075139D"/>
    <w:rsid w:val="00794963"/>
    <w:rsid w:val="007E65BF"/>
    <w:rsid w:val="007E6F13"/>
    <w:rsid w:val="007E77EC"/>
    <w:rsid w:val="007F40E9"/>
    <w:rsid w:val="0082631C"/>
    <w:rsid w:val="00866559"/>
    <w:rsid w:val="008B0814"/>
    <w:rsid w:val="008E4F94"/>
    <w:rsid w:val="009968CD"/>
    <w:rsid w:val="009D205E"/>
    <w:rsid w:val="009D5F74"/>
    <w:rsid w:val="00A20B74"/>
    <w:rsid w:val="00A56F8B"/>
    <w:rsid w:val="00AE72F7"/>
    <w:rsid w:val="00B17EC6"/>
    <w:rsid w:val="00B3683F"/>
    <w:rsid w:val="00B77ED0"/>
    <w:rsid w:val="00BA5EA8"/>
    <w:rsid w:val="00C31766"/>
    <w:rsid w:val="00C812EA"/>
    <w:rsid w:val="00CE57CD"/>
    <w:rsid w:val="00D4103C"/>
    <w:rsid w:val="00D6466C"/>
    <w:rsid w:val="00D74D71"/>
    <w:rsid w:val="00DC4E90"/>
    <w:rsid w:val="00DF6C66"/>
    <w:rsid w:val="00E22D37"/>
    <w:rsid w:val="00E264F5"/>
    <w:rsid w:val="00E62058"/>
    <w:rsid w:val="00EC276A"/>
    <w:rsid w:val="00EE4117"/>
    <w:rsid w:val="00F35163"/>
    <w:rsid w:val="00F96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45E5E6"/>
  <w15:docId w15:val="{8BF4AD94-9C99-4279-A8A2-8D370B845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ahoma"/>
        <w:sz w:val="22"/>
        <w:szCs w:val="22"/>
        <w:lang w:val="fr-FR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e">
    <w:name w:val="List"/>
    <w:basedOn w:val="Textbody"/>
    <w:rPr>
      <w:rFonts w:cs="Lohit Devanagari"/>
      <w:sz w:val="24"/>
    </w:rPr>
  </w:style>
  <w:style w:type="paragraph" w:styleId="Lgende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En-tte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Pieddepage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Textedebulles">
    <w:name w:val="Balloon Text"/>
    <w:basedOn w:val="Standard"/>
    <w:pPr>
      <w:spacing w:after="0" w:line="240" w:lineRule="auto"/>
    </w:pPr>
    <w:rPr>
      <w:rFonts w:ascii="Tahoma" w:eastAsia="Tahoma" w:hAnsi="Tahoma"/>
      <w:sz w:val="16"/>
      <w:szCs w:val="16"/>
    </w:rPr>
  </w:style>
  <w:style w:type="paragraph" w:styleId="Commentaire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Objetducommentaire">
    <w:name w:val="annotation subject"/>
    <w:basedOn w:val="Commentaire"/>
    <w:next w:val="Commentaire"/>
    <w:rPr>
      <w:b/>
      <w:bCs/>
    </w:rPr>
  </w:style>
  <w:style w:type="paragraph" w:styleId="Paragraphedeliste">
    <w:name w:val="List Paragraph"/>
    <w:basedOn w:val="Standard"/>
    <w:pPr>
      <w:spacing w:after="0" w:line="240" w:lineRule="auto"/>
      <w:ind w:left="720"/>
    </w:pPr>
    <w:rPr>
      <w:rFonts w:cs="Times New Roman"/>
      <w:lang w:eastAsia="fr-FR"/>
    </w:r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customStyle="1" w:styleId="Footnote">
    <w:name w:val="Footnote"/>
    <w:basedOn w:val="Standard"/>
    <w:pPr>
      <w:spacing w:after="0" w:line="240" w:lineRule="auto"/>
    </w:pPr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object">
    <w:name w:val="object"/>
    <w:basedOn w:val="Policepardfaut"/>
  </w:style>
  <w:style w:type="character" w:customStyle="1" w:styleId="En-tteCar">
    <w:name w:val="En-tête Car"/>
    <w:basedOn w:val="Policepardfaut"/>
  </w:style>
  <w:style w:type="character" w:customStyle="1" w:styleId="PieddepageCar">
    <w:name w:val="Pied de page Car"/>
    <w:basedOn w:val="Policepardfaut"/>
  </w:style>
  <w:style w:type="character" w:customStyle="1" w:styleId="TextedebullesCar">
    <w:name w:val="Texte de bulles Car"/>
    <w:basedOn w:val="Policepardfaut"/>
    <w:rPr>
      <w:rFonts w:ascii="Tahoma" w:eastAsia="Tahoma" w:hAnsi="Tahoma" w:cs="Tahoma"/>
      <w:sz w:val="16"/>
      <w:szCs w:val="16"/>
    </w:rPr>
  </w:style>
  <w:style w:type="character" w:styleId="Marquedecommentaire">
    <w:name w:val="annotation reference"/>
    <w:basedOn w:val="Policepardfaut"/>
    <w:rPr>
      <w:sz w:val="16"/>
      <w:szCs w:val="16"/>
    </w:rPr>
  </w:style>
  <w:style w:type="character" w:customStyle="1" w:styleId="CommentaireCar">
    <w:name w:val="Commentaire Car"/>
    <w:basedOn w:val="Policepardfaut"/>
    <w:rPr>
      <w:sz w:val="20"/>
      <w:szCs w:val="20"/>
    </w:rPr>
  </w:style>
  <w:style w:type="character" w:customStyle="1" w:styleId="ObjetducommentaireCar">
    <w:name w:val="Objet du commentaire Car"/>
    <w:basedOn w:val="CommentaireCar"/>
    <w:rPr>
      <w:b/>
      <w:bCs/>
      <w:sz w:val="20"/>
      <w:szCs w:val="20"/>
    </w:rPr>
  </w:style>
  <w:style w:type="character" w:customStyle="1" w:styleId="Internetlink">
    <w:name w:val="Internet link"/>
    <w:basedOn w:val="Policepardfaut"/>
    <w:rPr>
      <w:rFonts w:cs="Times New Roman"/>
      <w:color w:val="0000FF"/>
      <w:u w:val="single"/>
    </w:rPr>
  </w:style>
  <w:style w:type="character" w:styleId="Accentuation">
    <w:name w:val="Emphasis"/>
    <w:basedOn w:val="Policepardfaut"/>
    <w:rPr>
      <w:i/>
      <w:iCs/>
    </w:rPr>
  </w:style>
  <w:style w:type="character" w:customStyle="1" w:styleId="highlight">
    <w:name w:val="highlight"/>
    <w:basedOn w:val="Policepardfaut"/>
  </w:style>
  <w:style w:type="character" w:styleId="Lienhypertextesuivivisit">
    <w:name w:val="FollowedHyperlink"/>
    <w:basedOn w:val="Policepardfaut"/>
    <w:rPr>
      <w:color w:val="800080"/>
      <w:u w:val="single"/>
    </w:rPr>
  </w:style>
  <w:style w:type="character" w:customStyle="1" w:styleId="NotedebasdepageCar">
    <w:name w:val="Note de bas de page Car"/>
    <w:basedOn w:val="Policepardfaut"/>
    <w:rPr>
      <w:sz w:val="20"/>
      <w:szCs w:val="20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FootnoteCharacters">
    <w:name w:val="Footnote Characters"/>
    <w:basedOn w:val="Policepardfaut"/>
    <w:rPr>
      <w:position w:val="0"/>
      <w:vertAlign w:val="superscript"/>
    </w:rPr>
  </w:style>
  <w:style w:type="character" w:customStyle="1" w:styleId="ListLabel1">
    <w:name w:val="ListLabel 1"/>
    <w:rPr>
      <w:rFonts w:eastAsia="Calibri" w:cs="Tahoma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eastAsia="Calibri" w:cs="Tahoma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eastAsia="Calibri" w:cs="Tahoma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cs="Courier New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eastAsia="Calibri" w:cs="Tahoma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  <w:rPr>
      <w:rFonts w:cs="Courier New"/>
    </w:rPr>
  </w:style>
  <w:style w:type="character" w:customStyle="1" w:styleId="ListLabel16">
    <w:name w:val="ListLabel 16"/>
    <w:rPr>
      <w:rFonts w:cs="Courier New"/>
    </w:rPr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  <w:rPr>
      <w:rFonts w:cs="Courier New"/>
    </w:rPr>
  </w:style>
  <w:style w:type="character" w:customStyle="1" w:styleId="ListLabel19">
    <w:name w:val="ListLabel 19"/>
    <w:rPr>
      <w:rFonts w:cs="Courier New"/>
    </w:rPr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  <w:rPr>
      <w:rFonts w:cs="Courier New"/>
    </w:rPr>
  </w:style>
  <w:style w:type="character" w:customStyle="1" w:styleId="ListLabel22">
    <w:name w:val="ListLabel 22"/>
    <w:rPr>
      <w:rFonts w:cs="Courier New"/>
    </w:rPr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  <w:rPr>
      <w:rFonts w:cs="Courier New"/>
    </w:rPr>
  </w:style>
  <w:style w:type="character" w:customStyle="1" w:styleId="ListLabel25">
    <w:name w:val="ListLabel 25"/>
    <w:rPr>
      <w:rFonts w:cs="Courier New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Courier New"/>
    </w:rPr>
  </w:style>
  <w:style w:type="character" w:customStyle="1" w:styleId="ListLabel28">
    <w:name w:val="ListLabel 28"/>
    <w:rPr>
      <w:rFonts w:cs="Courier New"/>
    </w:rPr>
  </w:style>
  <w:style w:type="character" w:customStyle="1" w:styleId="ListLabel29">
    <w:name w:val="ListLabel 29"/>
    <w:rPr>
      <w:rFonts w:cs="Courier New"/>
    </w:rPr>
  </w:style>
  <w:style w:type="character" w:customStyle="1" w:styleId="ListLabel30">
    <w:name w:val="ListLabel 30"/>
    <w:rPr>
      <w:rFonts w:cs="Courier New"/>
    </w:rPr>
  </w:style>
  <w:style w:type="character" w:customStyle="1" w:styleId="ListLabel31">
    <w:name w:val="ListLabel 31"/>
    <w:rPr>
      <w:rFonts w:cs="Courier New"/>
    </w:rPr>
  </w:style>
  <w:style w:type="character" w:customStyle="1" w:styleId="ListLabel32">
    <w:name w:val="ListLabel 32"/>
    <w:rPr>
      <w:rFonts w:cs="Courier New"/>
    </w:rPr>
  </w:style>
  <w:style w:type="character" w:customStyle="1" w:styleId="ListLabel33">
    <w:name w:val="ListLabel 33"/>
    <w:rPr>
      <w:rFonts w:cs="Courier New"/>
    </w:rPr>
  </w:style>
  <w:style w:type="character" w:customStyle="1" w:styleId="ListLabel34">
    <w:name w:val="ListLabel 34"/>
    <w:rPr>
      <w:rFonts w:cs="Courier New"/>
    </w:rPr>
  </w:style>
  <w:style w:type="character" w:customStyle="1" w:styleId="ListLabel35">
    <w:name w:val="ListLabel 35"/>
    <w:rPr>
      <w:rFonts w:cs="Courier New"/>
    </w:rPr>
  </w:style>
  <w:style w:type="character" w:customStyle="1" w:styleId="ListLabel36">
    <w:name w:val="ListLabel 36"/>
    <w:rPr>
      <w:rFonts w:cs="Courier New"/>
    </w:rPr>
  </w:style>
  <w:style w:type="character" w:customStyle="1" w:styleId="ListLabel37">
    <w:name w:val="ListLabel 37"/>
    <w:rPr>
      <w:rFonts w:cs="Courier New"/>
    </w:rPr>
  </w:style>
  <w:style w:type="character" w:customStyle="1" w:styleId="ListLabel38">
    <w:name w:val="ListLabel 38"/>
    <w:rPr>
      <w:rFonts w:cs="Courier New"/>
    </w:rPr>
  </w:style>
  <w:style w:type="character" w:customStyle="1" w:styleId="ListLabel39">
    <w:name w:val="ListLabel 39"/>
    <w:rPr>
      <w:rFonts w:cs="Courier New"/>
    </w:rPr>
  </w:style>
  <w:style w:type="character" w:customStyle="1" w:styleId="ListLabel40">
    <w:name w:val="ListLabel 40"/>
    <w:rPr>
      <w:rFonts w:cs="Courier New"/>
    </w:rPr>
  </w:style>
  <w:style w:type="character" w:customStyle="1" w:styleId="ListLabel41">
    <w:name w:val="ListLabel 41"/>
    <w:rPr>
      <w:rFonts w:cs="Courier New"/>
    </w:rPr>
  </w:style>
  <w:style w:type="character" w:customStyle="1" w:styleId="ListLabel42">
    <w:name w:val="ListLabel 42"/>
    <w:rPr>
      <w:rFonts w:cs="Courier New"/>
    </w:rPr>
  </w:style>
  <w:style w:type="character" w:customStyle="1" w:styleId="ListLabel43">
    <w:name w:val="ListLabel 43"/>
    <w:rPr>
      <w:rFonts w:cs="Courier New"/>
    </w:rPr>
  </w:style>
  <w:style w:type="character" w:customStyle="1" w:styleId="ListLabel44">
    <w:name w:val="ListLabel 44"/>
    <w:rPr>
      <w:rFonts w:cs="Courier New"/>
    </w:rPr>
  </w:style>
  <w:style w:type="character" w:customStyle="1" w:styleId="ListLabel45">
    <w:name w:val="ListLabel 45"/>
    <w:rPr>
      <w:rFonts w:cs="Courier New"/>
    </w:rPr>
  </w:style>
  <w:style w:type="character" w:customStyle="1" w:styleId="ListLabel46">
    <w:name w:val="ListLabel 46"/>
    <w:rPr>
      <w:rFonts w:cs="Courier New"/>
    </w:rPr>
  </w:style>
  <w:style w:type="character" w:customStyle="1" w:styleId="ListLabel47">
    <w:name w:val="ListLabel 47"/>
    <w:rPr>
      <w:rFonts w:cs="Courier New"/>
    </w:rPr>
  </w:style>
  <w:style w:type="character" w:customStyle="1" w:styleId="ListLabel48">
    <w:name w:val="ListLabel 48"/>
    <w:rPr>
      <w:rFonts w:cs="Courier New"/>
    </w:rPr>
  </w:style>
  <w:style w:type="character" w:customStyle="1" w:styleId="ListLabel49">
    <w:name w:val="ListLabel 49"/>
    <w:rPr>
      <w:rFonts w:ascii="Cambria" w:eastAsia="Cambria" w:hAnsi="Cambria" w:cs="Tahoma"/>
      <w:sz w:val="24"/>
      <w:szCs w:val="24"/>
    </w:rPr>
  </w:style>
  <w:style w:type="character" w:customStyle="1" w:styleId="ListLabel50">
    <w:name w:val="ListLabel 50"/>
    <w:rPr>
      <w:rFonts w:ascii="Cambria" w:eastAsia="Cambria" w:hAnsi="Cambria" w:cs="Cambria"/>
      <w:sz w:val="24"/>
      <w:szCs w:val="24"/>
    </w:rPr>
  </w:style>
  <w:style w:type="character" w:customStyle="1" w:styleId="FootnoteSymbol">
    <w:name w:val="Footnote Symbol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Appelnotedebasdep">
    <w:name w:val="footnote reference"/>
    <w:basedOn w:val="Policepardfaut"/>
    <w:rPr>
      <w:position w:val="0"/>
      <w:vertAlign w:val="superscript"/>
    </w:rPr>
  </w:style>
  <w:style w:type="character" w:styleId="Lienhypertexte">
    <w:name w:val="Hyperlink"/>
    <w:basedOn w:val="Policepardfaut"/>
    <w:rPr>
      <w:color w:val="0563C1"/>
      <w:u w:val="single"/>
    </w:rPr>
  </w:style>
  <w:style w:type="character" w:customStyle="1" w:styleId="Mentionnonrsolue1">
    <w:name w:val="Mention non résolue1"/>
    <w:basedOn w:val="Policepardfaut"/>
    <w:rPr>
      <w:color w:val="605E5C"/>
      <w:shd w:val="clear" w:color="auto" w:fill="E1DFDD"/>
    </w:rPr>
  </w:style>
  <w:style w:type="numbering" w:customStyle="1" w:styleId="Aucuneliste1">
    <w:name w:val="Aucune liste1"/>
    <w:basedOn w:val="Aucuneliste"/>
    <w:pPr>
      <w:numPr>
        <w:numId w:val="1"/>
      </w:numPr>
    </w:pPr>
  </w:style>
  <w:style w:type="numbering" w:customStyle="1" w:styleId="WWNum1">
    <w:name w:val="WWNum1"/>
    <w:basedOn w:val="Aucuneliste"/>
    <w:pPr>
      <w:numPr>
        <w:numId w:val="2"/>
      </w:numPr>
    </w:pPr>
  </w:style>
  <w:style w:type="numbering" w:customStyle="1" w:styleId="WWNum2">
    <w:name w:val="WWNum2"/>
    <w:basedOn w:val="Aucuneliste"/>
    <w:pPr>
      <w:numPr>
        <w:numId w:val="3"/>
      </w:numPr>
    </w:pPr>
  </w:style>
  <w:style w:type="numbering" w:customStyle="1" w:styleId="WWNum3">
    <w:name w:val="WWNum3"/>
    <w:basedOn w:val="Aucuneliste"/>
    <w:pPr>
      <w:numPr>
        <w:numId w:val="4"/>
      </w:numPr>
    </w:pPr>
  </w:style>
  <w:style w:type="numbering" w:customStyle="1" w:styleId="WWNum4">
    <w:name w:val="WWNum4"/>
    <w:basedOn w:val="Aucuneliste"/>
    <w:pPr>
      <w:numPr>
        <w:numId w:val="5"/>
      </w:numPr>
    </w:pPr>
  </w:style>
  <w:style w:type="numbering" w:customStyle="1" w:styleId="WWNum5">
    <w:name w:val="WWNum5"/>
    <w:basedOn w:val="Aucuneliste"/>
    <w:pPr>
      <w:numPr>
        <w:numId w:val="6"/>
      </w:numPr>
    </w:pPr>
  </w:style>
  <w:style w:type="numbering" w:customStyle="1" w:styleId="WWNum6">
    <w:name w:val="WWNum6"/>
    <w:basedOn w:val="Aucuneliste"/>
    <w:pPr>
      <w:numPr>
        <w:numId w:val="7"/>
      </w:numPr>
    </w:pPr>
  </w:style>
  <w:style w:type="numbering" w:customStyle="1" w:styleId="WWNum7">
    <w:name w:val="WWNum7"/>
    <w:basedOn w:val="Aucuneliste"/>
    <w:pPr>
      <w:numPr>
        <w:numId w:val="8"/>
      </w:numPr>
    </w:pPr>
  </w:style>
  <w:style w:type="numbering" w:customStyle="1" w:styleId="WWNum8">
    <w:name w:val="WWNum8"/>
    <w:basedOn w:val="Aucuneliste"/>
    <w:pPr>
      <w:numPr>
        <w:numId w:val="9"/>
      </w:numPr>
    </w:pPr>
  </w:style>
  <w:style w:type="numbering" w:customStyle="1" w:styleId="WWNum9">
    <w:name w:val="WWNum9"/>
    <w:basedOn w:val="Aucuneliste"/>
    <w:pPr>
      <w:numPr>
        <w:numId w:val="10"/>
      </w:numPr>
    </w:pPr>
  </w:style>
  <w:style w:type="numbering" w:customStyle="1" w:styleId="WWNum10">
    <w:name w:val="WWNum10"/>
    <w:basedOn w:val="Aucuneliste"/>
    <w:pPr>
      <w:numPr>
        <w:numId w:val="11"/>
      </w:numPr>
    </w:pPr>
  </w:style>
  <w:style w:type="numbering" w:customStyle="1" w:styleId="WWNum11">
    <w:name w:val="WWNum11"/>
    <w:basedOn w:val="Aucuneliste"/>
    <w:pPr>
      <w:numPr>
        <w:numId w:val="12"/>
      </w:numPr>
    </w:pPr>
  </w:style>
  <w:style w:type="numbering" w:customStyle="1" w:styleId="WWNum12">
    <w:name w:val="WWNum12"/>
    <w:basedOn w:val="Aucuneliste"/>
    <w:pPr>
      <w:numPr>
        <w:numId w:val="13"/>
      </w:numPr>
    </w:pPr>
  </w:style>
  <w:style w:type="numbering" w:customStyle="1" w:styleId="WWNum13">
    <w:name w:val="WWNum13"/>
    <w:basedOn w:val="Aucuneliste"/>
    <w:pPr>
      <w:numPr>
        <w:numId w:val="14"/>
      </w:numPr>
    </w:pPr>
  </w:style>
  <w:style w:type="numbering" w:customStyle="1" w:styleId="WWNum14">
    <w:name w:val="WWNum14"/>
    <w:basedOn w:val="Aucuneliste"/>
    <w:pPr>
      <w:numPr>
        <w:numId w:val="15"/>
      </w:numPr>
    </w:pPr>
  </w:style>
  <w:style w:type="numbering" w:customStyle="1" w:styleId="WWNum15">
    <w:name w:val="WWNum15"/>
    <w:basedOn w:val="Aucuneliste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BE67CC-F359-4C44-8B68-EEEBEB73A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0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uséum National Histoire Naturelle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Di Simone</dc:creator>
  <cp:lastModifiedBy>Marie Di Simone</cp:lastModifiedBy>
  <cp:revision>10</cp:revision>
  <cp:lastPrinted>2020-12-18T14:35:00Z</cp:lastPrinted>
  <dcterms:created xsi:type="dcterms:W3CDTF">2023-08-23T16:03:00Z</dcterms:created>
  <dcterms:modified xsi:type="dcterms:W3CDTF">2023-10-1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NHN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80c9501d0d29a182bd13554ff6db0e46af0f8c3f2d2f6ebcd454795439f92cd4</vt:lpwstr>
  </property>
</Properties>
</file>